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6D32F8A4" w14:textId="77777777" w:rsidR="001449A0" w:rsidRPr="00F56577" w:rsidRDefault="001449A0" w:rsidP="001449A0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5779A5DD" w14:textId="77777777" w:rsidR="001449A0" w:rsidRPr="007E3D91" w:rsidRDefault="001449A0" w:rsidP="001449A0"/>
    <w:p w14:paraId="70DCEA9F" w14:textId="77777777" w:rsidR="001449A0" w:rsidRPr="007E3D91" w:rsidRDefault="001449A0" w:rsidP="001449A0"/>
    <w:p w14:paraId="6621BFB5" w14:textId="780F7ED7" w:rsidR="001449A0" w:rsidRPr="007E3D91" w:rsidRDefault="0076039B" w:rsidP="001449A0">
      <w:pPr>
        <w:jc w:val="right"/>
      </w:pPr>
      <w:r>
        <w:t>August</w:t>
      </w:r>
      <w:r w:rsidR="007052B0">
        <w:t xml:space="preserve"> 2020</w:t>
      </w:r>
    </w:p>
    <w:p w14:paraId="37C47CF6" w14:textId="77777777" w:rsidR="001449A0" w:rsidRPr="001449A0" w:rsidRDefault="001449A0" w:rsidP="001449A0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5EB922E4" w14:textId="307A6292" w:rsidR="009F723F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49887" w:history="1">
            <w:r w:rsidR="009F723F" w:rsidRPr="00EE26CE">
              <w:rPr>
                <w:rStyle w:val="Hyperlink"/>
                <w:noProof/>
              </w:rPr>
              <w:t>Importing Module 1 Completed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7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1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7F7C5C7E" w14:textId="20F6BB72" w:rsidR="009F723F" w:rsidRDefault="00EF335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88" w:history="1">
            <w:r w:rsidR="009F723F" w:rsidRPr="00EE26CE">
              <w:rPr>
                <w:rStyle w:val="Hyperlink"/>
                <w:noProof/>
              </w:rPr>
              <w:t>Task 1: Create a new environment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8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1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60F53B8B" w14:textId="37529A0B" w:rsidR="009F723F" w:rsidRDefault="00EF335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89" w:history="1">
            <w:r w:rsidR="009F723F" w:rsidRPr="00EE26CE">
              <w:rPr>
                <w:rStyle w:val="Hyperlink"/>
                <w:noProof/>
              </w:rPr>
              <w:t>Task 2: Import application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9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2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6606354E" w14:textId="3AFA2162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EF3355" w:rsidP="001449A0">
          <w:pPr>
            <w:sectPr w:rsidR="001449A0" w:rsidRPr="007E3D91" w:rsidSect="001449A0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39149887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0D1DC76" w14:textId="4AB571E7" w:rsidR="001449A0" w:rsidRDefault="001449A0" w:rsidP="001449A0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</w:p>
    <w:p w14:paraId="4E0378AD" w14:textId="77777777" w:rsidR="001449A0" w:rsidRDefault="001449A0" w:rsidP="001449A0"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39149888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3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7DBDFE9C">
            <wp:extent cx="6133333" cy="1523810"/>
            <wp:effectExtent l="19050" t="19050" r="20320" b="1968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64F06C46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5C8B858">
            <wp:extent cx="1873250" cy="3293384"/>
            <wp:effectExtent l="19050" t="19050" r="12700" b="2159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2990825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 xml:space="preserve">Language, </w:t>
      </w:r>
      <w:r w:rsidR="00293FA4">
        <w:t>select</w:t>
      </w:r>
      <w:r>
        <w:t xml:space="preserve"> </w:t>
      </w:r>
      <w:r w:rsidR="00293FA4">
        <w:rPr>
          <w:b/>
        </w:rPr>
        <w:t>Currency</w:t>
      </w:r>
      <w:r>
        <w:t xml:space="preserve">, </w:t>
      </w:r>
      <w:r w:rsidR="00293FA4">
        <w:t xml:space="preserve">select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47DF3A4C">
            <wp:extent cx="1841500" cy="4259174"/>
            <wp:effectExtent l="19050" t="19050" r="25400" b="2730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2EB914C4" w14:textId="77777777" w:rsidR="00D34691" w:rsidRDefault="001C74A6" w:rsidP="00D34691">
      <w:pPr>
        <w:pStyle w:val="Heading2"/>
      </w:pPr>
      <w:bookmarkStart w:id="13" w:name="_Toc39149889"/>
      <w:r>
        <w:t>Task 2</w:t>
      </w:r>
      <w:r w:rsidR="00D34691" w:rsidRPr="00006C3E">
        <w:t xml:space="preserve">: </w:t>
      </w:r>
      <w:r w:rsidR="00D34691">
        <w:t>Import application</w:t>
      </w:r>
      <w:bookmarkEnd w:id="13"/>
    </w:p>
    <w:p w14:paraId="0D5E7B3F" w14:textId="5F286376" w:rsidR="00D34691" w:rsidRPr="00D34691" w:rsidRDefault="00D34691" w:rsidP="00D34691">
      <w:r>
        <w:t xml:space="preserve">In this task, you will import the completed </w:t>
      </w:r>
      <w:r w:rsidR="006A278B">
        <w:t>M</w:t>
      </w:r>
      <w:r>
        <w:t>odule 1 application.</w:t>
      </w:r>
    </w:p>
    <w:p w14:paraId="7CAAE3C5" w14:textId="03061DBB" w:rsidR="00D34691" w:rsidRDefault="00D34691" w:rsidP="00D34691">
      <w:pPr>
        <w:pStyle w:val="ListParagraph"/>
        <w:numPr>
          <w:ilvl w:val="0"/>
          <w:numId w:val="22"/>
        </w:numPr>
      </w:pPr>
      <w:r>
        <w:t xml:space="preserve">Open a new browser tab, navigate to </w:t>
      </w:r>
      <w:hyperlink r:id="rId17" w:history="1">
        <w:r w:rsidR="00293FA4">
          <w:rPr>
            <w:rStyle w:val="Hyperlink"/>
          </w:rPr>
          <w:t>Power Apps maker portal</w:t>
        </w:r>
      </w:hyperlink>
      <w:r>
        <w:t xml:space="preserve"> </w:t>
      </w:r>
    </w:p>
    <w:p w14:paraId="2F9FC006" w14:textId="03F70EC6" w:rsidR="00D34691" w:rsidRDefault="00D34691" w:rsidP="00D34691">
      <w:pPr>
        <w:pStyle w:val="ListParagraph"/>
        <w:numPr>
          <w:ilvl w:val="0"/>
          <w:numId w:val="22"/>
        </w:numPr>
      </w:pPr>
      <w:r>
        <w:t>Click on the environment name and select the environment you created in task 1</w:t>
      </w:r>
      <w:r w:rsidR="00D01CF1">
        <w:t>.</w:t>
      </w:r>
    </w:p>
    <w:p w14:paraId="37FE678B" w14:textId="501FE291" w:rsidR="00D01CF1" w:rsidRDefault="00D01CF1" w:rsidP="00D01CF1">
      <w:r>
        <w:rPr>
          <w:noProof/>
        </w:rPr>
        <w:drawing>
          <wp:inline distT="0" distB="0" distL="0" distR="0" wp14:anchorId="7243C417" wp14:editId="04C749FB">
            <wp:extent cx="3384550" cy="1954259"/>
            <wp:effectExtent l="19050" t="19050" r="25400" b="27305"/>
            <wp:docPr id="6" name="Picture 6" descr="Switch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0" cy="19542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9680B2" w14:textId="7E7BA151" w:rsidR="00D34691" w:rsidRDefault="00D34691" w:rsidP="00D34691">
      <w:pPr>
        <w:pStyle w:val="ListParagraph"/>
        <w:numPr>
          <w:ilvl w:val="0"/>
          <w:numId w:val="22"/>
        </w:numPr>
      </w:pPr>
      <w:r>
        <w:lastRenderedPageBreak/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 xml:space="preserve">Import </w:t>
      </w:r>
      <w:r w:rsidR="00293FA4">
        <w:rPr>
          <w:b/>
        </w:rPr>
        <w:t>canvas app</w:t>
      </w:r>
      <w:r>
        <w:t>.</w:t>
      </w:r>
    </w:p>
    <w:p w14:paraId="0ED3F054" w14:textId="59C7D5C1" w:rsidR="00D34691" w:rsidRDefault="00293FA4" w:rsidP="00D34691">
      <w:r>
        <w:rPr>
          <w:noProof/>
        </w:rPr>
        <w:drawing>
          <wp:inline distT="0" distB="0" distL="0" distR="0" wp14:anchorId="626043A6" wp14:editId="1EBC29C5">
            <wp:extent cx="5467350" cy="1464606"/>
            <wp:effectExtent l="19050" t="19050" r="19050" b="21590"/>
            <wp:docPr id="8" name="Picture 8" descr="Import canvas 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0132" cy="147338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77AD0" w14:textId="77777777" w:rsidR="00D34691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60EF7585" w14:textId="77777777" w:rsidR="00371528" w:rsidRDefault="007E3DBA" w:rsidP="00371528">
      <w:r>
        <w:rPr>
          <w:noProof/>
        </w:rPr>
        <w:drawing>
          <wp:inline distT="0" distB="0" distL="0" distR="0" wp14:anchorId="2BA80CA9" wp14:editId="139BDD15">
            <wp:extent cx="4300118" cy="1021278"/>
            <wp:effectExtent l="19050" t="19050" r="24765" b="26670"/>
            <wp:docPr id="13" name="Picture 13" descr="Upload package fi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8673" cy="10304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7C682D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Select the zip file located in Module 1 completed folder and click </w:t>
      </w:r>
      <w:r w:rsidRPr="00371528">
        <w:rPr>
          <w:b/>
        </w:rPr>
        <w:t>Open</w:t>
      </w:r>
      <w:r>
        <w:t>.</w:t>
      </w:r>
    </w:p>
    <w:p w14:paraId="25B5424E" w14:textId="760EEA01" w:rsidR="00371528" w:rsidRDefault="007E3DBA" w:rsidP="00371528">
      <w:r>
        <w:rPr>
          <w:noProof/>
        </w:rPr>
        <w:drawing>
          <wp:inline distT="0" distB="0" distL="0" distR="0" wp14:anchorId="6B0E5B65" wp14:editId="7C1090A3">
            <wp:extent cx="4044266" cy="908462"/>
            <wp:effectExtent l="19050" t="19050" r="13970" b="25400"/>
            <wp:docPr id="14" name="Picture 14" descr="Select application package fi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0296" cy="9435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D6D19" w14:textId="46F35E98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  <w:r w:rsidR="007052B0">
        <w:t xml:space="preserve"> </w:t>
      </w:r>
    </w:p>
    <w:p w14:paraId="3F0F2BDA" w14:textId="40FAC715" w:rsidR="00371528" w:rsidRDefault="00293FA4" w:rsidP="00371528">
      <w:r>
        <w:rPr>
          <w:noProof/>
        </w:rPr>
        <w:drawing>
          <wp:inline distT="0" distB="0" distL="0" distR="0" wp14:anchorId="6FB447FE" wp14:editId="180FF72F">
            <wp:extent cx="4883150" cy="1111369"/>
            <wp:effectExtent l="19050" t="19050" r="12700" b="12700"/>
            <wp:docPr id="15" name="Picture 15" descr="Import pack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3872" cy="11206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1226E2" w14:textId="77777777" w:rsidR="00371528" w:rsidRDefault="00371528" w:rsidP="00371528">
      <w:pPr>
        <w:pStyle w:val="ListParagraph"/>
        <w:ind w:left="360"/>
      </w:pPr>
      <w:r>
        <w:t>Wait for the application import to complete.</w:t>
      </w:r>
    </w:p>
    <w:p w14:paraId="076A7A08" w14:textId="77777777" w:rsidR="00371528" w:rsidRDefault="0096724B" w:rsidP="00371528">
      <w:r>
        <w:rPr>
          <w:noProof/>
        </w:rPr>
        <w:drawing>
          <wp:inline distT="0" distB="0" distL="0" distR="0" wp14:anchorId="37138BE0" wp14:editId="238685EC">
            <wp:extent cx="5091953" cy="1330037"/>
            <wp:effectExtent l="19050" t="19050" r="13970" b="22860"/>
            <wp:docPr id="19" name="Picture 19" descr="Successful package import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13306" cy="13356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Apps</w:t>
      </w:r>
      <w:r>
        <w:t>, locate the application you imported, click … and click Play.</w:t>
      </w:r>
    </w:p>
    <w:p w14:paraId="736DDF7A" w14:textId="3A9A0467" w:rsidR="00371528" w:rsidRDefault="00293FA4" w:rsidP="00371528">
      <w:r>
        <w:rPr>
          <w:noProof/>
        </w:rPr>
        <w:lastRenderedPageBreak/>
        <w:drawing>
          <wp:inline distT="0" distB="0" distL="0" distR="0" wp14:anchorId="61A96173" wp14:editId="2316F39F">
            <wp:extent cx="5892800" cy="1556136"/>
            <wp:effectExtent l="19050" t="19050" r="12700" b="25400"/>
            <wp:docPr id="16" name="Picture 16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964" cy="156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710876A2" w:rsidR="00371528" w:rsidRDefault="006A278B" w:rsidP="00D34691">
      <w:pPr>
        <w:pStyle w:val="ListParagraph"/>
        <w:numPr>
          <w:ilvl w:val="0"/>
          <w:numId w:val="22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77777777" w:rsidR="00D34691" w:rsidRPr="00D34691" w:rsidRDefault="00371528" w:rsidP="00D34691">
      <w:r>
        <w:rPr>
          <w:noProof/>
        </w:rPr>
        <w:drawing>
          <wp:inline distT="0" distB="0" distL="0" distR="0" wp14:anchorId="4CC6BF5B" wp14:editId="64D413A4">
            <wp:extent cx="5770347" cy="2978593"/>
            <wp:effectExtent l="19050" t="19050" r="20955" b="12700"/>
            <wp:docPr id="1415094697" name="Picture 1415094697" descr="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96140" cy="2991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6"/>
      <w:headerReference w:type="default" r:id="rId27"/>
      <w:footerReference w:type="even" r:id="rId28"/>
      <w:footerReference w:type="default" r:id="rId29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46E0D" w14:textId="77777777" w:rsidR="00EF3355" w:rsidRDefault="00EF3355">
      <w:pPr>
        <w:spacing w:after="0" w:line="240" w:lineRule="auto"/>
      </w:pPr>
      <w:r>
        <w:separator/>
      </w:r>
    </w:p>
  </w:endnote>
  <w:endnote w:type="continuationSeparator" w:id="0">
    <w:p w14:paraId="397BAF22" w14:textId="77777777" w:rsidR="00EF3355" w:rsidRDefault="00EF3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Segoe UI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Segoe UI Semibold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D4471" w14:textId="77777777" w:rsidR="003C1E05" w:rsidRDefault="003C1E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2EBBE3" w14:textId="77777777" w:rsidR="003C1E05" w:rsidRDefault="003C1E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8E202" w14:textId="77777777" w:rsidR="003C1E05" w:rsidRDefault="003C1E0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6DD47067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D01CF1">
          <w:t>2020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BB8D5" w14:textId="77777777" w:rsidR="00EF3355" w:rsidRDefault="00EF3355">
      <w:pPr>
        <w:spacing w:after="0" w:line="240" w:lineRule="auto"/>
      </w:pPr>
      <w:r>
        <w:separator/>
      </w:r>
    </w:p>
  </w:footnote>
  <w:footnote w:type="continuationSeparator" w:id="0">
    <w:p w14:paraId="028EBD69" w14:textId="77777777" w:rsidR="00EF3355" w:rsidRDefault="00EF3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16"/>
  </w:num>
  <w:num w:numId="5">
    <w:abstractNumId w:val="9"/>
  </w:num>
  <w:num w:numId="6">
    <w:abstractNumId w:val="11"/>
  </w:num>
  <w:num w:numId="7">
    <w:abstractNumId w:val="21"/>
  </w:num>
  <w:num w:numId="8">
    <w:abstractNumId w:val="4"/>
  </w:num>
  <w:num w:numId="9">
    <w:abstractNumId w:val="13"/>
  </w:num>
  <w:num w:numId="10">
    <w:abstractNumId w:val="2"/>
  </w:num>
  <w:num w:numId="11">
    <w:abstractNumId w:val="17"/>
  </w:num>
  <w:num w:numId="12">
    <w:abstractNumId w:val="5"/>
  </w:num>
  <w:num w:numId="13">
    <w:abstractNumId w:val="14"/>
  </w:num>
  <w:num w:numId="14">
    <w:abstractNumId w:val="12"/>
  </w:num>
  <w:num w:numId="15">
    <w:abstractNumId w:val="15"/>
  </w:num>
  <w:num w:numId="16">
    <w:abstractNumId w:val="6"/>
  </w:num>
  <w:num w:numId="17">
    <w:abstractNumId w:val="8"/>
  </w:num>
  <w:num w:numId="18">
    <w:abstractNumId w:val="7"/>
  </w:num>
  <w:num w:numId="19">
    <w:abstractNumId w:val="19"/>
  </w:num>
  <w:num w:numId="20">
    <w:abstractNumId w:val="10"/>
  </w:num>
  <w:num w:numId="21">
    <w:abstractNumId w:val="20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C00D2"/>
    <w:rsid w:val="000E2036"/>
    <w:rsid w:val="00114FB1"/>
    <w:rsid w:val="001449A0"/>
    <w:rsid w:val="00145976"/>
    <w:rsid w:val="001937DE"/>
    <w:rsid w:val="001B24F6"/>
    <w:rsid w:val="001C74A6"/>
    <w:rsid w:val="0022023E"/>
    <w:rsid w:val="00277303"/>
    <w:rsid w:val="00293FA4"/>
    <w:rsid w:val="0029484A"/>
    <w:rsid w:val="002C6D10"/>
    <w:rsid w:val="00347DF9"/>
    <w:rsid w:val="00371528"/>
    <w:rsid w:val="00371B75"/>
    <w:rsid w:val="003C1E05"/>
    <w:rsid w:val="003C3803"/>
    <w:rsid w:val="003C3CDA"/>
    <w:rsid w:val="00553491"/>
    <w:rsid w:val="00556D10"/>
    <w:rsid w:val="00577127"/>
    <w:rsid w:val="00682FE5"/>
    <w:rsid w:val="006A278B"/>
    <w:rsid w:val="007052B0"/>
    <w:rsid w:val="00731889"/>
    <w:rsid w:val="0076039B"/>
    <w:rsid w:val="007E3DBA"/>
    <w:rsid w:val="00814CD8"/>
    <w:rsid w:val="00840FB5"/>
    <w:rsid w:val="008C6A7D"/>
    <w:rsid w:val="00932413"/>
    <w:rsid w:val="0096724B"/>
    <w:rsid w:val="009F1C1D"/>
    <w:rsid w:val="009F723F"/>
    <w:rsid w:val="00A16BD6"/>
    <w:rsid w:val="00A3465F"/>
    <w:rsid w:val="00A863FB"/>
    <w:rsid w:val="00AB6926"/>
    <w:rsid w:val="00B110C8"/>
    <w:rsid w:val="00B41D68"/>
    <w:rsid w:val="00B97733"/>
    <w:rsid w:val="00BC1A39"/>
    <w:rsid w:val="00BD6DA2"/>
    <w:rsid w:val="00C04E79"/>
    <w:rsid w:val="00C862FF"/>
    <w:rsid w:val="00CF2AE4"/>
    <w:rsid w:val="00D01CF1"/>
    <w:rsid w:val="00D34691"/>
    <w:rsid w:val="00D626D0"/>
    <w:rsid w:val="00D94DDC"/>
    <w:rsid w:val="00DD6552"/>
    <w:rsid w:val="00E75034"/>
    <w:rsid w:val="00EF3355"/>
    <w:rsid w:val="00F00554"/>
    <w:rsid w:val="00F64EB7"/>
    <w:rsid w:val="00FC5DC7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dmin.powerplatform.microsoft.com/" TargetMode="Externa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customXml" Target="../customXml/item3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Power%20Apps%20maker%20portal" TargetMode="External"/><Relationship Id="rId25" Type="http://schemas.openxmlformats.org/officeDocument/2006/relationships/image" Target="media/image12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image" Target="media/image11.png"/><Relationship Id="rId32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eader" Target="header5.xml"/><Relationship Id="rId30" Type="http://schemas.openxmlformats.org/officeDocument/2006/relationships/fontTable" Target="fontTable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3CF39D20-328D-4A2B-A93D-2EE6F4DCB8A2}"/>
</file>

<file path=customXml/itemProps2.xml><?xml version="1.0" encoding="utf-8"?>
<ds:datastoreItem xmlns:ds="http://schemas.openxmlformats.org/officeDocument/2006/customXml" ds:itemID="{F800C643-18F6-4A70-9224-F1C573AAED92}"/>
</file>

<file path=customXml/itemProps3.xml><?xml version="1.0" encoding="utf-8"?>
<ds:datastoreItem xmlns:ds="http://schemas.openxmlformats.org/officeDocument/2006/customXml" ds:itemID="{EBA2092D-A207-40DC-A169-E4886D2D5CD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Julie Yack</cp:lastModifiedBy>
  <cp:revision>33</cp:revision>
  <dcterms:created xsi:type="dcterms:W3CDTF">2018-03-22T16:08:00Z</dcterms:created>
  <dcterms:modified xsi:type="dcterms:W3CDTF">2020-07-28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